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bookmarkStart w:id="0" w:name="_GoBack"/>
      <w:bookmarkEnd w:id="0"/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52D2B8A5" w14:textId="68D40FB4" w:rsidR="00C11123" w:rsidRDefault="00151A5B" w:rsidP="0076387D">
      <w:pPr>
        <w:pStyle w:val="a6"/>
      </w:pPr>
      <w:r>
        <w:rPr>
          <w:lang w:val="en-CA"/>
        </w:rPr>
        <w:t>Aileen Lamb</w:t>
      </w:r>
      <w:r w:rsidR="00C11123">
        <w:rPr>
          <w:rFonts w:hint="eastAsia"/>
        </w:rPr>
        <w:t xml:space="preserve"> </w:t>
      </w:r>
    </w:p>
    <w:p w14:paraId="5E36CECB" w14:textId="4A3E4B11" w:rsidR="0076387D" w:rsidRPr="00CF4FC8" w:rsidRDefault="00CF4FC8" w:rsidP="0076387D">
      <w:pPr>
        <w:pStyle w:val="a6"/>
        <w:rPr>
          <w:lang w:val="en-CA"/>
        </w:rPr>
      </w:pPr>
      <w:r>
        <w:rPr>
          <w:rFonts w:hint="eastAsia"/>
        </w:rPr>
        <w:t>Wolf</w:t>
      </w:r>
      <w:r>
        <w:rPr>
          <w:lang w:val="en-CA"/>
        </w:rPr>
        <w:t xml:space="preserve"> Advanced Technology</w:t>
      </w:r>
    </w:p>
    <w:p w14:paraId="77A82C71" w14:textId="397DDFB5" w:rsidR="00965D17" w:rsidRDefault="00CF4FC8" w:rsidP="0076387D">
      <w:pPr>
        <w:pStyle w:val="a6"/>
      </w:pPr>
      <w:r>
        <w:t>Stouff</w:t>
      </w:r>
      <w:r w:rsidR="00C11123">
        <w:t>v</w:t>
      </w:r>
      <w:r>
        <w:t>ill</w:t>
      </w:r>
      <w:r w:rsidR="00467DD0">
        <w:t>e</w:t>
      </w:r>
      <w:r>
        <w:t>,</w:t>
      </w:r>
      <w:r w:rsidR="000D1F10">
        <w:t xml:space="preserve"> </w:t>
      </w:r>
      <w:r>
        <w:t>ON</w:t>
      </w:r>
    </w:p>
    <w:p w14:paraId="09BDDE12" w14:textId="09D80F1D" w:rsidR="00965D17" w:rsidRDefault="00BD1323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C11123">
            <w:t>Re: Electronics Technologist/Electronics Engineer</w:t>
          </w:r>
          <w:r w:rsidR="00C11123">
            <w:br/>
            <w:t>Greetings Mr</w:t>
          </w:r>
          <w:r w:rsidR="00151A5B">
            <w:t>s</w:t>
          </w:r>
          <w:r w:rsidR="00467DD0">
            <w:t>.</w:t>
          </w:r>
          <w:r w:rsidR="00C11123">
            <w:t xml:space="preserve"> </w:t>
          </w:r>
          <w:r w:rsidR="00151A5B">
            <w:t>Lamb</w:t>
          </w:r>
        </w:sdtContent>
      </w:sdt>
      <w:r w:rsidR="00965D17" w:rsidRPr="00B741BE">
        <w:rPr>
          <w:lang w:bidi="zh-CN"/>
        </w:rPr>
        <w:t>：</w:t>
      </w:r>
    </w:p>
    <w:p w14:paraId="1721392D" w14:textId="219B1F17" w:rsidR="00994C90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C11123">
        <w:t xml:space="preserve">Electronics Technologist/Electronics Engineer position </w:t>
      </w:r>
      <w:r w:rsidR="00020DBD">
        <w:t>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C11123">
        <w:t>your career website</w:t>
      </w:r>
      <w:r w:rsidR="00CD50E2">
        <w:t>.</w:t>
      </w:r>
      <w:r w:rsidR="00FF3DA9">
        <w:t xml:space="preserve"> </w:t>
      </w:r>
      <w:r w:rsidR="00020DBD">
        <w:t xml:space="preserve"> </w:t>
      </w:r>
      <w:r w:rsidR="00C11123">
        <w:t>I am an Electrical Engineering graduate from York University</w:t>
      </w:r>
      <w:r w:rsidR="005F2666">
        <w:t>, who enjoys solving challenges and tinkering electronics. See</w:t>
      </w:r>
      <w:r w:rsidR="00022AEF">
        <w:t>ing</w:t>
      </w:r>
      <w:r w:rsidR="005F2666">
        <w:t xml:space="preserve"> the job description, I consider myself to be a strong candidate for this position.</w:t>
      </w:r>
    </w:p>
    <w:p w14:paraId="2CBA5306" w14:textId="2A6B6CE5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>The microcontroller I have worked on include 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</w:t>
      </w:r>
      <w:r w:rsidR="00022AEF">
        <w:t>,</w:t>
      </w:r>
      <w:r w:rsidR="00D841C1">
        <w:t xml:space="preserve">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151A5B">
        <w:t xml:space="preserve">the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proofErr w:type="spellStart"/>
      <w:r w:rsidR="005D5AFE">
        <w:t>KiCad</w:t>
      </w:r>
      <w:proofErr w:type="spellEnd"/>
      <w:r w:rsidR="005D5AFE">
        <w:t xml:space="preserve">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142153DF" w:rsidR="002E77F9" w:rsidRDefault="002E77F9" w:rsidP="004765C4"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 or by phon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74152C3" w:rsidR="00302A2C" w:rsidRPr="00302A2C" w:rsidRDefault="00675BB6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0C2721" w14:textId="77777777" w:rsidR="00BD1323" w:rsidRDefault="00BD1323">
      <w:pPr>
        <w:spacing w:after="0"/>
      </w:pPr>
      <w:r>
        <w:separator/>
      </w:r>
    </w:p>
  </w:endnote>
  <w:endnote w:type="continuationSeparator" w:id="0">
    <w:p w14:paraId="275B626A" w14:textId="77777777" w:rsidR="00BD1323" w:rsidRDefault="00BD1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28916" w14:textId="77777777" w:rsidR="00BD1323" w:rsidRDefault="00BD1323">
      <w:pPr>
        <w:spacing w:after="0"/>
      </w:pPr>
      <w:r>
        <w:separator/>
      </w:r>
    </w:p>
  </w:footnote>
  <w:footnote w:type="continuationSeparator" w:id="0">
    <w:p w14:paraId="08A560BC" w14:textId="77777777" w:rsidR="00BD1323" w:rsidRDefault="00BD132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kFANERXX0tAAAA"/>
  </w:docVars>
  <w:rsids>
    <w:rsidRoot w:val="00B741BE"/>
    <w:rsid w:val="00020DBD"/>
    <w:rsid w:val="00022AEF"/>
    <w:rsid w:val="000B74B0"/>
    <w:rsid w:val="000C663D"/>
    <w:rsid w:val="000D1F10"/>
    <w:rsid w:val="000D5AB1"/>
    <w:rsid w:val="000E7A08"/>
    <w:rsid w:val="000F4CF5"/>
    <w:rsid w:val="00122BF2"/>
    <w:rsid w:val="00151A5B"/>
    <w:rsid w:val="001C6399"/>
    <w:rsid w:val="002045EB"/>
    <w:rsid w:val="00254586"/>
    <w:rsid w:val="00293B83"/>
    <w:rsid w:val="00294B63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BD1323"/>
    <w:rsid w:val="00C04EA4"/>
    <w:rsid w:val="00C11123"/>
    <w:rsid w:val="00C54305"/>
    <w:rsid w:val="00C83E3C"/>
    <w:rsid w:val="00CA074D"/>
    <w:rsid w:val="00CB02E6"/>
    <w:rsid w:val="00CD50E2"/>
    <w:rsid w:val="00CF4FC8"/>
    <w:rsid w:val="00D02A74"/>
    <w:rsid w:val="00D42A4B"/>
    <w:rsid w:val="00D45E8C"/>
    <w:rsid w:val="00D73BF3"/>
    <w:rsid w:val="00D841C1"/>
    <w:rsid w:val="00D905F1"/>
    <w:rsid w:val="00DE004D"/>
    <w:rsid w:val="00DF56DD"/>
    <w:rsid w:val="00E859FA"/>
    <w:rsid w:val="00E876D5"/>
    <w:rsid w:val="00EB5764"/>
    <w:rsid w:val="00EB7744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735B1E"/>
    <w:rsid w:val="0089177F"/>
    <w:rsid w:val="00942808"/>
    <w:rsid w:val="00A71685"/>
    <w:rsid w:val="00BD52E2"/>
    <w:rsid w:val="00BF2733"/>
    <w:rsid w:val="00C73428"/>
    <w:rsid w:val="00DA31F4"/>
    <w:rsid w:val="00E27DB0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onics Technologist/Electronics Engineer
Greetings Mrs. Lamb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16</TotalTime>
  <Pages>1</Pages>
  <Words>262</Words>
  <Characters>149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8</cp:revision>
  <cp:lastPrinted>2019-11-21T16:25:00Z</cp:lastPrinted>
  <dcterms:created xsi:type="dcterms:W3CDTF">2019-11-20T22:15:00Z</dcterms:created>
  <dcterms:modified xsi:type="dcterms:W3CDTF">2019-11-21T18:45:00Z</dcterms:modified>
</cp:coreProperties>
</file>